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modele-cv-moderne-docx"/>
      <w:r>
        <w:rPr/>
        <w:t>M</w:t>
      </w:r>
      <w:bookmarkEnd w:id="0"/>
      <w:r>
        <w:rPr/>
        <w:t>on Cv Pour L’ offre d’emploi</w:t>
      </w:r>
    </w:p>
    <w:p>
      <w:pPr>
        <w:pStyle w:val="FirstParagraph"/>
        <w:rPr/>
      </w:pPr>
      <w:r>
        <w:rPr/>
        <w:t>Un modèle de CV docx de deux pages avec un design classique. En outre, inclut un ensemble d`icônes et de fichiers Adobe InDesign personnalisables. Sûrement, vous ne voulez pas ennuyer votre employeur potentiel avec un CV simple sans vie. Alors, pourquoi ne pas considérer la collection suivante de modèles de CV modernes complets et professionnels prospectifs? 10 exemples de CV avec des modèles de CV modernes de Envato Elements peu importe si c`est votre premier curriculum vitae ou non, il est important de savoir que tout curriculum vitae devrait avoir 5 éléments clés. Ces éléments aideront à faire un curriculum vitae qui est garanti de se démarquer du reste. Vous pouvez également voir les modèles de CV d`entreprise modernes le modèle de CV moderne dispose d`un CV design moderne attrayant et coloré et comprend un package complet avec des fichiers pour un curriculum vitae, lettre d`accompagnement, portefeuille et cartes de visite. Votre CV moderne contiendra les mêmes sections qui iront sur n`importe quel curriculum vitae, comme les coordonnées, l`expérience professionnelle et l`éducation. Cependant, un design moderne doit formater cette information d`une manière qui est utile à un employeur moderne. Les employeurs modernes sont susceptibles de lire votre curriculum vitae en ligne plutôt que sur papier, par exemple, et peuvent vouloir des détails que vous ne verriez pas sur un curriculum vitae traditionnel. Dans cette section, nous discuterons de ce que les employeurs modernes recherchent et comment formater votre curriculum vitae en conséquence. Doté d`un design épuré et moderne, ce modèle de CV est également livré avec un modèle de lettre de motivation.</w:t>
      </w:r>
    </w:p>
    <w:p>
      <w:pPr>
        <w:pStyle w:val="TextBody"/>
        <w:rPr/>
      </w:pPr>
      <w:r>
        <w:rPr/>
        <w:t>Il est disponible dans les formats Illustrator, InDesign, PSD et docx. Ajouter des hyperliens à vos médias sociaux pertinents et l`adresse e-mail sur votre curriculum vitae, suggère Wendy Enelow, qui a co-écrit moderniser votre curriculum vitae: se faire remarquer… Embauchez-vous. Cela rend facile pour un employeur moderne de vous chercher et de vous contacter, car ils seront probablement regarder votre curriculum vitae en ligne. Enfin, ne tentez jamais d`impressionner votre employeur en incluant des informations erronées ou malhonnêtes sur votre curriculum vitae. Il ne vaut pas la peine de perdre un emploi que vous avez toujours voulu. Évitez de gâcher les dates, surtout si vous avez été au chômage pendant une longue période. Bien que cela puisse sembler être un problème, expliquez simplement vos raisons aussi honnêtement que vous pouvez à vos employeurs potentiels. Toujours garder à l`esprit qu`un curriculum vitae peut venir un long chemin surtout si vous l`incorporer avec honnêteté.</w:t>
      </w:r>
    </w:p>
    <w:p>
      <w:pPr>
        <w:pStyle w:val="TextBody"/>
        <w:spacing w:before="180" w:after="180"/>
        <w:rPr/>
      </w:pPr>
      <w:r>
        <w:rPr/>
        <w:t>Vous pouvez également consulter les modèles de CV d`ingénierie moderne. Pour garder votre CV concis et facile à l`œil, essayez ce modèle à deux colonnes avec beaucoup d`espace propre. Il est disponible en trois couleurs, format A4 de 210 x 297 mm, et deux formats Word (docx et doc). La plupart des gestionnaires d`embauche regardent votre curriculum vitae pour une moyenne de six secondes-si vous êtes comme moi qui est probablement moins de temps que vous avez passé le défilement à travers Instagram à tergiverser sortir du lit ce matin.</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roid Sans Fallback"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1.6.3$Linux_X86_64 LibreOffice_project/10$Build-3</Application>
  <Pages>2</Pages>
  <Words>510</Words>
  <Characters>2743</Characters>
  <CharactersWithSpaces>3249</CharactersWithSpaces>
  <Paragraphs>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15T16:36:56Z</dcterms:created>
  <dc:creator/>
  <dc:description/>
  <dc:language>fr-FR</dc:language>
  <cp:lastModifiedBy/>
  <dcterms:modified xsi:type="dcterms:W3CDTF">2019-08-15T19:04:5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